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w:t>
      </w:r>
      <w:r>
        <w:t xml:space="preserve"> </w:t>
      </w:r>
      <w:r>
        <w:t xml:space="preserve">Spain</w:t>
      </w:r>
      <w:r>
        <w:t xml:space="preserve"> </w:t>
      </w:r>
      <w:r>
        <w:t xml:space="preserve">Barcelona</w:t>
      </w:r>
    </w:p>
    <w:bookmarkStart w:id="24" w:name="X8e5fdeb44195aac81caf70062e717f68f29ac96"/>
    <w:p>
      <w:pPr>
        <w:pStyle w:val="Heading1"/>
      </w:pPr>
      <w:r>
        <w:t xml:space="preserve">Cover Letter for Paramedic Position in Spain Barcelona</w:t>
      </w:r>
    </w:p>
    <w:p>
      <w:pPr>
        <w:pStyle w:val="FirstParagraph"/>
      </w:pPr>
      <w:r>
        <w:t xml:space="preserve">Dear [Hiring Manager's Name],</w:t>
      </w:r>
    </w:p>
    <w:p>
      <w:pPr>
        <w:pStyle w:val="BodyText"/>
      </w:pPr>
      <w:r>
        <w:t xml:space="preserve">I am writing to express my enthusiastic interest in the Paramedic position at [Hospital or Emergency Services Name] in Barcelona, Spain. As a dedicated and experienced paramedic with a deep passion for emergency medical care, I am eager to contribute my skills and expertise to the vibrant healthcare community of Spain Barcelona. This opportunity aligns perfectly with my professional goals and my commitment to providing high-quality, compassionate care in dynamic urban environments like those found in one of Europe’s most iconic cities.</w:t>
      </w:r>
    </w:p>
    <w:p>
      <w:pPr>
        <w:pStyle w:val="BodyText"/>
      </w:pPr>
      <w:r>
        <w:t xml:space="preserve">With over [X years] of experience working as a paramedic across diverse settings, I have developed a strong foundation in emergency medical services (EMS), trauma care, and patient advocacy. My background includes working in both rural and urban environments, where I honed my ability to remain calm under pressure, make quick decisions, and deliver life-saving interventions. However, it is the unique challenges of a city like Barcelona—its bustling streets, cultural diversity, and complex emergency scenarios—that truly excite me about this role. Spain Barcelona’s blend of historical charm and modern infrastructure creates an ideal setting for paramedics who thrive in fast-paced, culturally rich environments.</w:t>
      </w:r>
    </w:p>
    <w:bookmarkStart w:id="20" w:name="Xfca8e552bc2c68be2c11371ab3968546f2b188f"/>
    <w:p>
      <w:pPr>
        <w:pStyle w:val="Heading2"/>
      </w:pPr>
      <w:r>
        <w:t xml:space="preserve">Why Paramedic? A Commitment to Emergency Care</w:t>
      </w:r>
    </w:p>
    <w:p>
      <w:pPr>
        <w:pStyle w:val="FirstParagraph"/>
      </w:pPr>
      <w:r>
        <w:t xml:space="preserve">The role of a paramedic is not just a profession but a calling. In Spain Barcelona, where the population is diverse and the healthcare system emphasizes accessibility, paramedics play a critical role in bridging gaps between emergency response and long-term care. My career as a Paramedic has been defined by my dedication to this mission. Whether treating patients at accident scenes, transporting individuals to medical facilities, or collaborating with local authorities during public health emergencies, I have consistently prioritized patient safety and well-being.</w:t>
      </w:r>
    </w:p>
    <w:p>
      <w:pPr>
        <w:pStyle w:val="BodyText"/>
      </w:pPr>
      <w:r>
        <w:t xml:space="preserve">My training in Spain Barcelona’s specific emergency protocols is a key strength. I am certified in advanced cardiac life support (ACLS), basic life support (BLS), and trauma care, all of which are essential for addressing the varied medical needs of the city’s population. Additionally, I have experience working with local emergency services to navigate the unique challenges of urban emergencies, such as navigating crowded streets during peak hours or managing incidents involving tourists unfamiliar with local procedures. This adaptability is crucial in a city like Barcelona, where paramedics must be prepared for anything from a minor injury to a large-scale disaster.</w:t>
      </w:r>
    </w:p>
    <w:bookmarkEnd w:id="20"/>
    <w:bookmarkStart w:id="21" w:name="X750ff4fcc3c920e190f0eec3ab3673c9968eb39"/>
    <w:p>
      <w:pPr>
        <w:pStyle w:val="Heading2"/>
      </w:pPr>
      <w:r>
        <w:t xml:space="preserve">Paramedic Skills Tailored for Spain Barcelona</w:t>
      </w:r>
    </w:p>
    <w:p>
      <w:pPr>
        <w:pStyle w:val="FirstParagraph"/>
      </w:pPr>
      <w:r>
        <w:t xml:space="preserve">What sets me apart as a Paramedic is my ability to combine technical expertise with cultural sensitivity. In Spain, where healthcare is deeply rooted in community and family values, the ability to communicate effectively and build trust with patients is paramount. I am fluent in [language, e.g., Spanish and English], which allows me to connect with both local residents and international visitors—a vital asset in a city as multicultural as Barcelona. My multilingual skills enable me to provide clear explanations of medical procedures, alleviate patient anxiety, and ensure that care is delivered without language barriers.</w:t>
      </w:r>
    </w:p>
    <w:p>
      <w:pPr>
        <w:pStyle w:val="BodyText"/>
      </w:pPr>
      <w:r>
        <w:t xml:space="preserve">Moreover, I have a strong understanding of the Spanish healthcare system’s structure and requirements. For instance, I am familiar with the collaboration between paramedics and the national health service (Sistema Nacional de Salud) to ensure seamless patient transitions. This knowledge allows me to work efficiently within existing frameworks while advocating for improvements where necessary. In Barcelona, where emergency services often operate under tight resource constraints, my ability to optimize workflows and prioritize tasks is a significant advantage.</w:t>
      </w:r>
    </w:p>
    <w:bookmarkEnd w:id="21"/>
    <w:bookmarkStart w:id="22" w:name="Xf4ac613f5b874e1961fc7037f1854dd8c1efc5a"/>
    <w:p>
      <w:pPr>
        <w:pStyle w:val="Heading2"/>
      </w:pPr>
      <w:r>
        <w:t xml:space="preserve">Why Spain Barcelona? A Perfect Fit for My Career</w:t>
      </w:r>
    </w:p>
    <w:p>
      <w:pPr>
        <w:pStyle w:val="FirstParagraph"/>
      </w:pPr>
      <w:r>
        <w:t xml:space="preserve">Barcelona is more than just a location—it’s a community with a rich cultural heritage and a dynamic healthcare landscape. As a Paramedic, I am drawn to the city’s commitment to innovation in emergency care. For example, Barcelona has pioneered initiatives such as integrating technology into EMS operations, including the use of mobile apps for real-time patient data sharing and AI-driven triage systems. I am eager to contribute my technical proficiency and willingness to embrace new tools that enhance patient outcomes.</w:t>
      </w:r>
    </w:p>
    <w:p>
      <w:pPr>
        <w:pStyle w:val="BodyText"/>
      </w:pPr>
      <w:r>
        <w:t xml:space="preserve">Additionally, the city’s unique geography and climate present opportunities for paramedics to develop specialized skills. From managing heat-related emergencies during summer festivals to responding to incidents in coastal areas, Barcelona offers a diverse range of scenarios that keep the work engaging and challenging. I am particularly interested in supporting the city’s efforts to improve emergency response times, especially in densely populated neighborhoods where quick intervention can save lives.</w:t>
      </w:r>
    </w:p>
    <w:bookmarkEnd w:id="22"/>
    <w:bookmarkStart w:id="23" w:name="X0be22eedb45b9b0578e6d410b6af2ed0668fee9"/>
    <w:p>
      <w:pPr>
        <w:pStyle w:val="Heading2"/>
      </w:pPr>
      <w:r>
        <w:t xml:space="preserve">Professional Development and Future Goals</w:t>
      </w:r>
    </w:p>
    <w:p>
      <w:pPr>
        <w:pStyle w:val="FirstParagraph"/>
      </w:pPr>
      <w:r>
        <w:t xml:space="preserve">As a Paramedic, I am committed to continuous learning and professional growth. I regularly attend workshops on topics such as pediatric emergency care, hazardous material response, and mental health crisis intervention. These experiences have not only expanded my skill set but also reinforced my belief in the importance of holistic care. In Spain Barcelona, I aim to further develop my expertise in areas like pre-hospital trauma care and public health education, which are increasingly vital as the city faces new challenges such as climate change and aging populations.</w:t>
      </w:r>
    </w:p>
    <w:p>
      <w:pPr>
        <w:pStyle w:val="BodyText"/>
      </w:pPr>
      <w:r>
        <w:t xml:space="preserve">Looking ahead, I am eager to contribute to the long-term goals of [Hospital or Emergency Services Name], whether through mentoring new paramedics, participating in community outreach programs, or advocating for policies that enhance emergency care accessibility. My goal is to become an integral part of a team that values collaboration, innovation, and compassion—qualities that define the best paramedics in Spain Barcelona.</w:t>
      </w:r>
    </w:p>
    <w:p>
      <w:pPr>
        <w:pStyle w:val="BodyText"/>
      </w:pPr>
      <w:r>
        <w:t xml:space="preserve">Thank you for considering my application. I would be honored to bring my passion for paramedic work to your organization and contribute to the health and safety of Barcelona’s residents and visitors. I am available at [your phone number] or [your email address] for any further information or an interview. I look forward to the opportunity to discuss how my experience, skills, and dedication align with the needs of your team.</w:t>
      </w:r>
    </w:p>
    <w:p>
      <w:pPr>
        <w:pStyle w:val="BodyText"/>
      </w:pPr>
      <w:r>
        <w:t xml:space="preserve">Sincerely,</w:t>
      </w:r>
    </w:p>
    <w:p>
      <w:pPr>
        <w:pStyle w:val="BodyText"/>
      </w:pPr>
      <w:r>
        <w:t xml:space="preserve">[Your Full Name]</w:t>
      </w:r>
    </w:p>
    <w:p>
      <w:pPr>
        <w:pStyle w:val="BodyText"/>
      </w:pPr>
      <w:r>
        <w:t xml:space="preserve">[Your Phone Number]</w:t>
      </w:r>
    </w:p>
    <w:p>
      <w:pPr>
        <w:pStyle w:val="BodyText"/>
      </w:pPr>
      <w:r>
        <w:t xml:space="preserve">[Your Email Add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 Spain Barcelona</dc:title>
  <dc:creator/>
  <cp:keywords/>
  <dcterms:created xsi:type="dcterms:W3CDTF">2026-07-23T07:46:30Z</dcterms:created>
  <dcterms:modified xsi:type="dcterms:W3CDTF">2026-07-23T07:46:30Z</dcterms:modified>
</cp:coreProperties>
</file>

<file path=docProps/custom.xml><?xml version="1.0" encoding="utf-8"?>
<Properties xmlns="http://schemas.openxmlformats.org/officeDocument/2006/custom-properties" xmlns:vt="http://schemas.openxmlformats.org/officeDocument/2006/docPropsVTypes"/>
</file>